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0F5CBAB9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2E3AD1B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75DEF7F" w14:textId="55AF06F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452839F3" w:rsidR="00B926E7" w:rsidRPr="00B926E7" w:rsidRDefault="00B926E7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44353F4A" w14:textId="517C6849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in </w:t>
      </w:r>
      <w:proofErr w:type="spellStart"/>
      <w:r>
        <w:rPr>
          <w:rFonts w:ascii="Arial Nova Light" w:eastAsia="Times New Roman" w:hAnsi="Arial Nova Light" w:cs="Times New Roman"/>
          <w:color w:val="000000" w:themeColor="text1"/>
        </w:rPr>
        <w:t>tkinter</w:t>
      </w:r>
      <w:proofErr w:type="spellEnd"/>
      <w:r w:rsidR="00A00BDB">
        <w:rPr>
          <w:rFonts w:ascii="Arial Nova Light" w:eastAsia="Times New Roman" w:hAnsi="Arial Nova Light" w:cs="Times New Roman"/>
          <w:color w:val="000000" w:themeColor="text1"/>
        </w:rPr>
        <w:t xml:space="preserve"> and do preference logic</w:t>
      </w:r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53B16E9B" w:rsid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Associate IT Developer</w:t>
      </w:r>
    </w:p>
    <w:p w14:paraId="58ED16BC" w14:textId="54ACC1B5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May 2022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2BFDA765" w14:textId="69905DA9" w:rsidR="00A129E1" w:rsidRPr="00AA5288" w:rsidRDefault="00A129E1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93A2EA1" w14:textId="0C732B05" w:rsidR="00AA5288" w:rsidRPr="00AA5288" w:rsidRDefault="00AA5288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Configured Gradle build files to manually pull required dependencies for </w:t>
      </w:r>
      <w:r w:rsidR="00B649D7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1B403A98" w:rsidR="00AA5288" w:rsidRPr="00A129E1" w:rsidRDefault="00AA5288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proofErr w:type="spellStart"/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file</w:t>
      </w:r>
      <w:proofErr w:type="spellEnd"/>
      <w:r w:rsidR="00E50642">
        <w:rPr>
          <w:rFonts w:ascii="Arial Nova Light" w:hAnsi="Arial Nova Light" w:cs="Times New Roman"/>
          <w:color w:val="0D0D0D" w:themeColor="text1" w:themeTint="F2"/>
        </w:rPr>
        <w:t xml:space="preserve"> configurations.</w:t>
      </w:r>
    </w:p>
    <w:p w14:paraId="6CFC7E24" w14:textId="698B9C72" w:rsidR="003D3BE1" w:rsidRPr="00565CE7" w:rsidRDefault="00A169A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Part Time Associate IT Developer</w:t>
      </w:r>
    </w:p>
    <w:p w14:paraId="5D7743B6" w14:textId="31598BCC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="00E00068">
        <w:rPr>
          <w:rFonts w:ascii="Arial Nova Light" w:hAnsi="Arial Nova Light" w:cs="Times New Roman"/>
          <w:i/>
          <w:iCs/>
          <w:color w:val="0D0D0D" w:themeColor="text1" w:themeTint="F2"/>
        </w:rPr>
        <w:t>May 2022</w:t>
      </w:r>
    </w:p>
    <w:p w14:paraId="2461EE7C" w14:textId="3F75D8FC" w:rsidR="005E7E8D" w:rsidRPr="005E7E8D" w:rsidRDefault="005E7E8D" w:rsidP="005E7E8D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 Spring Boot, and PostgreSQL to deliver frontend and backend features.</w:t>
      </w:r>
    </w:p>
    <w:p w14:paraId="61340797" w14:textId="6EC72963" w:rsidR="006C3910" w:rsidRPr="00A129E1" w:rsidRDefault="00FE76CC" w:rsidP="00A129E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499DBE27" w14:textId="79D5A128" w:rsidR="004A56D4" w:rsidRPr="00AA5288" w:rsidRDefault="00286C90" w:rsidP="00AA5288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sectPr w:rsidR="004A56D4" w:rsidRPr="00AA5288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B0BCF" w14:textId="77777777" w:rsidR="00FC710E" w:rsidRDefault="00FC710E">
      <w:r>
        <w:separator/>
      </w:r>
    </w:p>
  </w:endnote>
  <w:endnote w:type="continuationSeparator" w:id="0">
    <w:p w14:paraId="59C379D5" w14:textId="77777777" w:rsidR="00FC710E" w:rsidRDefault="00FC71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C6578" w14:textId="77777777" w:rsidR="00FC710E" w:rsidRDefault="00FC710E">
      <w:r>
        <w:separator/>
      </w:r>
    </w:p>
  </w:footnote>
  <w:footnote w:type="continuationSeparator" w:id="0">
    <w:p w14:paraId="74347E4D" w14:textId="77777777" w:rsidR="00FC710E" w:rsidRDefault="00FC7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76BF7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17AB"/>
    <w:rsid w:val="00425F7F"/>
    <w:rsid w:val="00442539"/>
    <w:rsid w:val="00466243"/>
    <w:rsid w:val="004711E3"/>
    <w:rsid w:val="00485AAC"/>
    <w:rsid w:val="00493598"/>
    <w:rsid w:val="004A123D"/>
    <w:rsid w:val="004A56D4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E8D"/>
    <w:rsid w:val="005F7D32"/>
    <w:rsid w:val="006400FE"/>
    <w:rsid w:val="00684190"/>
    <w:rsid w:val="00687191"/>
    <w:rsid w:val="006A083F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1695"/>
    <w:rsid w:val="009D4748"/>
    <w:rsid w:val="00A00BDB"/>
    <w:rsid w:val="00A031C2"/>
    <w:rsid w:val="00A129E1"/>
    <w:rsid w:val="00A169A1"/>
    <w:rsid w:val="00A34F39"/>
    <w:rsid w:val="00A41106"/>
    <w:rsid w:val="00A47BB1"/>
    <w:rsid w:val="00A5110E"/>
    <w:rsid w:val="00A60D6D"/>
    <w:rsid w:val="00A6704A"/>
    <w:rsid w:val="00A94949"/>
    <w:rsid w:val="00AA4132"/>
    <w:rsid w:val="00AA5288"/>
    <w:rsid w:val="00AB2730"/>
    <w:rsid w:val="00AC1BB2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A41D5"/>
    <w:rsid w:val="00BA6661"/>
    <w:rsid w:val="00BB41C6"/>
    <w:rsid w:val="00BD6150"/>
    <w:rsid w:val="00BE09E6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A6961"/>
    <w:rsid w:val="00DB17F1"/>
    <w:rsid w:val="00DC36EC"/>
    <w:rsid w:val="00E00068"/>
    <w:rsid w:val="00E0029C"/>
    <w:rsid w:val="00E01DA3"/>
    <w:rsid w:val="00E114DE"/>
    <w:rsid w:val="00E14B68"/>
    <w:rsid w:val="00E154A4"/>
    <w:rsid w:val="00E36ADB"/>
    <w:rsid w:val="00E50642"/>
    <w:rsid w:val="00E728B5"/>
    <w:rsid w:val="00E761AF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67A43"/>
    <w:rsid w:val="00F73F5F"/>
    <w:rsid w:val="00FA441B"/>
    <w:rsid w:val="00FB5D62"/>
    <w:rsid w:val="00FB608D"/>
    <w:rsid w:val="00FC710E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2</cp:revision>
  <cp:lastPrinted>2022-08-04T18:18:00Z</cp:lastPrinted>
  <dcterms:created xsi:type="dcterms:W3CDTF">2022-08-04T18:18:00Z</dcterms:created>
  <dcterms:modified xsi:type="dcterms:W3CDTF">2022-08-04T18:18:00Z</dcterms:modified>
</cp:coreProperties>
</file>